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D79" w:rsidRPr="00D33D79" w:rsidRDefault="00D33D79" w:rsidP="00D33D79">
      <w:pPr>
        <w:pBdr>
          <w:left w:val="single" w:sz="12" w:space="11" w:color="5B9BD5"/>
        </w:pBdr>
        <w:tabs>
          <w:tab w:val="left" w:pos="709"/>
          <w:tab w:val="left" w:pos="993"/>
          <w:tab w:val="left" w:pos="3620"/>
          <w:tab w:val="left" w:pos="3964"/>
        </w:tabs>
        <w:spacing w:after="0"/>
        <w:ind w:left="284" w:right="493"/>
        <w:rPr>
          <w:rFonts w:ascii="Cambria" w:hAnsi="Cambria"/>
          <w:b/>
          <w:color w:val="2E74B5"/>
          <w:sz w:val="32"/>
          <w:szCs w:val="26"/>
        </w:rPr>
      </w:pPr>
      <w:r w:rsidRPr="00D33D79">
        <w:rPr>
          <w:rFonts w:ascii="Cambria" w:hAnsi="Cambria"/>
          <w:b/>
          <w:color w:val="2E74B5"/>
          <w:sz w:val="32"/>
          <w:szCs w:val="26"/>
        </w:rPr>
        <w:t xml:space="preserve">АНКЕТА </w:t>
      </w:r>
    </w:p>
    <w:p w:rsidR="00D33D79" w:rsidRPr="00D33D79" w:rsidRDefault="00D33D79" w:rsidP="00D33D79">
      <w:pPr>
        <w:pBdr>
          <w:left w:val="single" w:sz="12" w:space="11" w:color="5B9BD5"/>
        </w:pBdr>
        <w:tabs>
          <w:tab w:val="left" w:pos="426"/>
          <w:tab w:val="left" w:pos="709"/>
          <w:tab w:val="left" w:pos="3620"/>
          <w:tab w:val="left" w:pos="3964"/>
        </w:tabs>
        <w:spacing w:after="0"/>
        <w:ind w:left="426" w:hanging="142"/>
        <w:rPr>
          <w:rFonts w:ascii="Cambria" w:hAnsi="Cambria"/>
          <w:b/>
          <w:color w:val="2E74B5"/>
          <w:szCs w:val="26"/>
        </w:rPr>
      </w:pPr>
      <w:r w:rsidRPr="00D33D79">
        <w:rPr>
          <w:rFonts w:ascii="Cambria" w:hAnsi="Cambria"/>
          <w:b/>
          <w:color w:val="2E74B5"/>
          <w:szCs w:val="26"/>
        </w:rPr>
        <w:t xml:space="preserve">опроса </w:t>
      </w:r>
      <w:r w:rsidRPr="00D33D79">
        <w:rPr>
          <w:rFonts w:ascii="Cambria" w:hAnsi="Cambria"/>
          <w:b/>
          <w:color w:val="2E74B5"/>
          <w:szCs w:val="26"/>
        </w:rPr>
        <w:t xml:space="preserve">родителей </w:t>
      </w:r>
      <w:r w:rsidRPr="00D33D79">
        <w:rPr>
          <w:rFonts w:ascii="Cambria" w:hAnsi="Cambria"/>
          <w:b/>
          <w:color w:val="2E74B5"/>
          <w:szCs w:val="26"/>
        </w:rPr>
        <w:t>в начале учебного года</w:t>
      </w:r>
    </w:p>
    <w:p w:rsidR="00D33D79" w:rsidRPr="00D33D79" w:rsidRDefault="00D33D79" w:rsidP="00D33D79">
      <w:pPr>
        <w:pBdr>
          <w:left w:val="single" w:sz="12" w:space="11" w:color="5B9BD5"/>
        </w:pBdr>
        <w:tabs>
          <w:tab w:val="left" w:pos="426"/>
          <w:tab w:val="left" w:pos="709"/>
          <w:tab w:val="left" w:pos="3620"/>
          <w:tab w:val="left" w:pos="3964"/>
        </w:tabs>
        <w:ind w:left="426" w:hanging="142"/>
        <w:rPr>
          <w:rFonts w:ascii="Cambria" w:hAnsi="Cambria"/>
          <w:b/>
          <w:color w:val="2E74B5"/>
          <w:szCs w:val="26"/>
        </w:rPr>
      </w:pPr>
      <w:r>
        <w:rPr>
          <w:rFonts w:ascii="Cambria" w:hAnsi="Cambria"/>
          <w:b/>
          <w:color w:val="2E74B5"/>
          <w:szCs w:val="26"/>
        </w:rPr>
        <w:t>Детско-родительские группы «Ё</w:t>
      </w:r>
      <w:r w:rsidRPr="00D33D79">
        <w:rPr>
          <w:rFonts w:ascii="Cambria" w:hAnsi="Cambria"/>
          <w:b/>
          <w:color w:val="2E74B5"/>
          <w:szCs w:val="26"/>
        </w:rPr>
        <w:t>жики»</w:t>
      </w:r>
    </w:p>
    <w:p w:rsidR="00D33D79" w:rsidRPr="00D33D79" w:rsidRDefault="00D33D79" w:rsidP="00D33D79">
      <w:pPr>
        <w:spacing w:line="264" w:lineRule="auto"/>
        <w:jc w:val="both"/>
        <w:rPr>
          <w:rFonts w:ascii="Cambria" w:hAnsi="Cambria" w:cs="Arial"/>
          <w:szCs w:val="32"/>
        </w:rPr>
      </w:pPr>
    </w:p>
    <w:p w:rsidR="00D33D79" w:rsidRDefault="00B44677" w:rsidP="00D33D79">
      <w:pPr>
        <w:spacing w:after="60" w:line="240" w:lineRule="auto"/>
        <w:rPr>
          <w:rFonts w:ascii="Cambria" w:hAnsi="Cambria"/>
          <w:i/>
        </w:rPr>
      </w:pPr>
      <w:r w:rsidRPr="00D33D79">
        <w:rPr>
          <w:rFonts w:ascii="Cambria" w:hAnsi="Cambria"/>
          <w:i/>
        </w:rPr>
        <w:t xml:space="preserve">Уважаемые родители! </w:t>
      </w:r>
    </w:p>
    <w:p w:rsidR="00D33D79" w:rsidRDefault="00B44677" w:rsidP="00D33D79">
      <w:pPr>
        <w:spacing w:after="60"/>
        <w:rPr>
          <w:rFonts w:ascii="Cambria" w:hAnsi="Cambria"/>
          <w:i/>
        </w:rPr>
      </w:pPr>
      <w:r w:rsidRPr="00D33D79">
        <w:rPr>
          <w:rFonts w:ascii="Cambria" w:hAnsi="Cambria"/>
          <w:i/>
        </w:rPr>
        <w:t>Спасибо, что доверили нам работу с вашим ребенком в этом учебном году. Мы постоянно стремимся к улучшению качества нашей работы и услуг, предлагаемых для детей их родителей. Для этого нам интерес</w:t>
      </w:r>
      <w:r w:rsidR="00CA5940" w:rsidRPr="00D33D79">
        <w:rPr>
          <w:rFonts w:ascii="Cambria" w:hAnsi="Cambria"/>
          <w:i/>
        </w:rPr>
        <w:t>но знать ваше мнение о программе</w:t>
      </w:r>
      <w:r w:rsidRPr="00D33D79">
        <w:rPr>
          <w:rFonts w:ascii="Cambria" w:hAnsi="Cambria"/>
          <w:i/>
        </w:rPr>
        <w:t xml:space="preserve">, а также измерять происходящие с вашим ребенком изменения. Полученные данные помогут нам сделать работу центра более полезной для вас и вашего ребенка. </w:t>
      </w:r>
    </w:p>
    <w:p w:rsidR="00B44677" w:rsidRPr="00D33D79" w:rsidRDefault="00B44677" w:rsidP="00D33D79">
      <w:pPr>
        <w:rPr>
          <w:rFonts w:ascii="Cambria" w:hAnsi="Cambria"/>
          <w:i/>
        </w:rPr>
      </w:pPr>
      <w:r w:rsidRPr="00D33D79">
        <w:rPr>
          <w:rFonts w:ascii="Cambria" w:hAnsi="Cambria"/>
          <w:i/>
        </w:rPr>
        <w:t xml:space="preserve">Вся личная информация является конфиденциальной. Ваши ответы никак не повлияют на возможность получать услуги в нашем центре. Все данные будут опубликованы в сводном виде без упоминания любых персональных данных. </w:t>
      </w:r>
    </w:p>
    <w:p w:rsidR="00594E35" w:rsidRPr="00D33D79" w:rsidRDefault="00594E35" w:rsidP="00D33D79">
      <w:pPr>
        <w:spacing w:after="120"/>
        <w:rPr>
          <w:rFonts w:ascii="Cambria" w:hAnsi="Cambria" w:cstheme="minorHAnsi"/>
          <w:b/>
          <w:caps/>
          <w:color w:val="0070C0"/>
          <w:sz w:val="24"/>
          <w:szCs w:val="24"/>
        </w:rPr>
      </w:pPr>
      <w:r w:rsidRPr="00D33D79">
        <w:rPr>
          <w:rFonts w:ascii="Cambria" w:hAnsi="Cambria" w:cstheme="minorHAnsi"/>
          <w:b/>
          <w:caps/>
          <w:color w:val="0070C0"/>
          <w:sz w:val="24"/>
          <w:szCs w:val="24"/>
        </w:rPr>
        <w:t>Блок 1. О вас и вашем ребенке</w:t>
      </w:r>
    </w:p>
    <w:p w:rsidR="00CA5940" w:rsidRPr="00D33D79" w:rsidRDefault="00594E35" w:rsidP="00D33D79">
      <w:pPr>
        <w:spacing w:after="120"/>
        <w:rPr>
          <w:rFonts w:ascii="Cambria" w:hAnsi="Cambria" w:cstheme="minorHAnsi"/>
          <w:sz w:val="24"/>
          <w:szCs w:val="24"/>
        </w:rPr>
      </w:pPr>
      <w:r w:rsidRPr="00F20F8E">
        <w:rPr>
          <w:rFonts w:ascii="Cambria" w:hAnsi="Cambria" w:cstheme="minorHAnsi"/>
          <w:b/>
          <w:sz w:val="24"/>
          <w:szCs w:val="24"/>
        </w:rPr>
        <w:t>Дата заполнения</w:t>
      </w:r>
      <w:r w:rsidR="00D33D79">
        <w:rPr>
          <w:rFonts w:ascii="Cambria" w:hAnsi="Cambria" w:cstheme="minorHAnsi"/>
          <w:sz w:val="24"/>
          <w:szCs w:val="24"/>
        </w:rPr>
        <w:t xml:space="preserve"> ___________________________________________</w:t>
      </w:r>
      <w:bookmarkStart w:id="0" w:name="_GoBack"/>
      <w:bookmarkEnd w:id="0"/>
      <w:r w:rsidR="00D33D79">
        <w:rPr>
          <w:rFonts w:ascii="Cambria" w:hAnsi="Cambria" w:cstheme="minorHAnsi"/>
          <w:sz w:val="24"/>
          <w:szCs w:val="24"/>
        </w:rPr>
        <w:t>_________</w:t>
      </w:r>
      <w:r w:rsidR="00F20F8E">
        <w:rPr>
          <w:rFonts w:ascii="Cambria" w:hAnsi="Cambria" w:cstheme="minorHAnsi"/>
          <w:sz w:val="24"/>
          <w:szCs w:val="24"/>
        </w:rPr>
        <w:t>______________________________</w:t>
      </w:r>
    </w:p>
    <w:p w:rsidR="00CA5940" w:rsidRPr="00D33D79" w:rsidRDefault="00D33D79" w:rsidP="00D33D79">
      <w:pPr>
        <w:spacing w:after="120"/>
        <w:rPr>
          <w:rFonts w:ascii="Cambria" w:hAnsi="Cambria" w:cstheme="minorHAnsi"/>
          <w:sz w:val="24"/>
          <w:szCs w:val="24"/>
        </w:rPr>
      </w:pPr>
      <w:r w:rsidRPr="00F20F8E">
        <w:rPr>
          <w:rFonts w:ascii="Cambria" w:hAnsi="Cambria" w:cstheme="minorHAnsi"/>
          <w:b/>
          <w:sz w:val="24"/>
          <w:szCs w:val="24"/>
        </w:rPr>
        <w:t>ФИО ребё</w:t>
      </w:r>
      <w:r w:rsidR="00EA2E55" w:rsidRPr="00F20F8E">
        <w:rPr>
          <w:rFonts w:ascii="Cambria" w:hAnsi="Cambria" w:cstheme="minorHAnsi"/>
          <w:b/>
          <w:sz w:val="24"/>
          <w:szCs w:val="24"/>
        </w:rPr>
        <w:t>нка</w:t>
      </w:r>
      <w:r>
        <w:rPr>
          <w:rFonts w:ascii="Cambria" w:hAnsi="Cambria" w:cstheme="minorHAnsi"/>
          <w:sz w:val="24"/>
          <w:szCs w:val="24"/>
        </w:rPr>
        <w:t xml:space="preserve"> ________________________________________________________</w:t>
      </w:r>
      <w:r w:rsidR="00F20F8E">
        <w:rPr>
          <w:rFonts w:ascii="Cambria" w:hAnsi="Cambria" w:cstheme="minorHAnsi"/>
          <w:sz w:val="24"/>
          <w:szCs w:val="24"/>
        </w:rPr>
        <w:t>_______________________________</w:t>
      </w:r>
    </w:p>
    <w:p w:rsidR="00594E35" w:rsidRPr="00D33D79" w:rsidRDefault="00D33D79" w:rsidP="00D33D79">
      <w:pPr>
        <w:spacing w:after="240"/>
        <w:rPr>
          <w:rFonts w:ascii="Cambria" w:hAnsi="Cambria" w:cstheme="minorHAnsi"/>
          <w:sz w:val="24"/>
          <w:szCs w:val="24"/>
        </w:rPr>
      </w:pPr>
      <w:r w:rsidRPr="00F20F8E">
        <w:rPr>
          <w:rFonts w:ascii="Cambria" w:hAnsi="Cambria" w:cstheme="minorHAnsi"/>
          <w:b/>
          <w:sz w:val="24"/>
          <w:szCs w:val="24"/>
        </w:rPr>
        <w:t>Возраст ребё</w:t>
      </w:r>
      <w:r w:rsidR="00EA2E55" w:rsidRPr="00F20F8E">
        <w:rPr>
          <w:rFonts w:ascii="Cambria" w:hAnsi="Cambria" w:cstheme="minorHAnsi"/>
          <w:b/>
          <w:sz w:val="24"/>
          <w:szCs w:val="24"/>
        </w:rPr>
        <w:t>нка (полных лет)</w:t>
      </w:r>
      <w:r>
        <w:rPr>
          <w:rFonts w:ascii="Cambria" w:hAnsi="Cambria" w:cstheme="minorHAnsi"/>
          <w:sz w:val="24"/>
          <w:szCs w:val="24"/>
        </w:rPr>
        <w:t xml:space="preserve"> ___________________________________</w:t>
      </w:r>
      <w:r w:rsidR="00F20F8E">
        <w:rPr>
          <w:rFonts w:ascii="Cambria" w:hAnsi="Cambria" w:cstheme="minorHAnsi"/>
          <w:sz w:val="24"/>
          <w:szCs w:val="24"/>
        </w:rPr>
        <w:t>______________________________</w:t>
      </w:r>
    </w:p>
    <w:p w:rsidR="009427F1" w:rsidRPr="00D33D79" w:rsidRDefault="007547BA" w:rsidP="00D33D79">
      <w:pPr>
        <w:spacing w:after="120"/>
        <w:rPr>
          <w:rFonts w:ascii="Cambria" w:hAnsi="Cambria" w:cstheme="minorHAnsi"/>
          <w:b/>
          <w:caps/>
          <w:color w:val="0070C0"/>
          <w:sz w:val="24"/>
          <w:szCs w:val="24"/>
        </w:rPr>
      </w:pPr>
      <w:r w:rsidRPr="00D33D79">
        <w:rPr>
          <w:rFonts w:ascii="Cambria" w:hAnsi="Cambria" w:cstheme="minorHAnsi"/>
          <w:b/>
          <w:caps/>
          <w:color w:val="0070C0"/>
          <w:sz w:val="24"/>
          <w:szCs w:val="24"/>
        </w:rPr>
        <w:t xml:space="preserve">Блок 2. </w:t>
      </w:r>
      <w:r w:rsidR="002B0DFC" w:rsidRPr="00D33D79">
        <w:rPr>
          <w:rFonts w:ascii="Cambria" w:hAnsi="Cambria" w:cstheme="minorHAnsi"/>
          <w:b/>
          <w:caps/>
          <w:color w:val="0070C0"/>
          <w:sz w:val="24"/>
          <w:szCs w:val="24"/>
        </w:rPr>
        <w:t>Родители</w:t>
      </w:r>
    </w:p>
    <w:p w:rsidR="009427F1" w:rsidRPr="009A04F1" w:rsidRDefault="008C10B8" w:rsidP="009A04F1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  <w:lang w:val="ru-RU"/>
        </w:rPr>
      </w:pPr>
      <w:r w:rsidRPr="009A04F1">
        <w:rPr>
          <w:rFonts w:ascii="Cambria" w:hAnsi="Cambria" w:cstheme="minorHAnsi"/>
          <w:b/>
          <w:sz w:val="24"/>
          <w:szCs w:val="24"/>
          <w:lang w:val="ru-RU"/>
        </w:rPr>
        <w:t>Как вы оцениваете свою осведомленность</w:t>
      </w:r>
      <w:r w:rsidR="006553B1" w:rsidRPr="009A04F1">
        <w:rPr>
          <w:rFonts w:ascii="Cambria" w:hAnsi="Cambria" w:cstheme="minorHAnsi"/>
          <w:b/>
          <w:sz w:val="24"/>
          <w:szCs w:val="24"/>
          <w:lang w:val="ru-RU"/>
        </w:rPr>
        <w:t>:</w:t>
      </w:r>
    </w:p>
    <w:tbl>
      <w:tblPr>
        <w:tblStyle w:val="a9"/>
        <w:tblW w:w="9493" w:type="dxa"/>
        <w:tblLook w:val="04A0" w:firstRow="1" w:lastRow="0" w:firstColumn="1" w:lastColumn="0" w:noHBand="0" w:noVBand="1"/>
      </w:tblPr>
      <w:tblGrid>
        <w:gridCol w:w="4106"/>
        <w:gridCol w:w="1346"/>
        <w:gridCol w:w="1347"/>
        <w:gridCol w:w="1347"/>
        <w:gridCol w:w="1347"/>
      </w:tblGrid>
      <w:tr w:rsidR="00D33D79" w:rsidRPr="00D33D79" w:rsidTr="00D33D79">
        <w:trPr>
          <w:trHeight w:val="605"/>
        </w:trPr>
        <w:tc>
          <w:tcPr>
            <w:tcW w:w="4106" w:type="dxa"/>
            <w:shd w:val="clear" w:color="auto" w:fill="BFBFBF" w:themeFill="background1" w:themeFillShade="BF"/>
          </w:tcPr>
          <w:p w:rsidR="00B6434E" w:rsidRPr="00D33D79" w:rsidRDefault="00B6434E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</w:p>
        </w:tc>
        <w:tc>
          <w:tcPr>
            <w:tcW w:w="1346" w:type="dxa"/>
            <w:shd w:val="clear" w:color="auto" w:fill="BFBFBF" w:themeFill="background1" w:themeFillShade="BF"/>
          </w:tcPr>
          <w:p w:rsidR="00B6434E" w:rsidRPr="00D33D79" w:rsidRDefault="00B6434E" w:rsidP="00D33D79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не</w:t>
            </w:r>
            <w:r w:rsidR="00D33D79"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 xml:space="preserve"> </w:t>
            </w: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оглас</w:t>
            </w:r>
            <w:r w:rsidR="00D33D79"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ен</w:t>
            </w: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 xml:space="preserve"> </w:t>
            </w:r>
          </w:p>
        </w:tc>
        <w:tc>
          <w:tcPr>
            <w:tcW w:w="1347" w:type="dxa"/>
            <w:shd w:val="clear" w:color="auto" w:fill="BFBFBF" w:themeFill="background1" w:themeFillShade="BF"/>
          </w:tcPr>
          <w:p w:rsidR="00B6434E" w:rsidRPr="00D33D79" w:rsidRDefault="00B6434E" w:rsidP="00D33D79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не соглас</w:t>
            </w:r>
            <w:r w:rsidR="00D33D79"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ен</w:t>
            </w:r>
          </w:p>
        </w:tc>
        <w:tc>
          <w:tcPr>
            <w:tcW w:w="1347" w:type="dxa"/>
            <w:shd w:val="clear" w:color="auto" w:fill="BFBFBF" w:themeFill="background1" w:themeFillShade="BF"/>
          </w:tcPr>
          <w:p w:rsidR="00B6434E" w:rsidRPr="00D33D79" w:rsidRDefault="00B6434E" w:rsidP="00D33D79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согласен</w:t>
            </w:r>
          </w:p>
        </w:tc>
        <w:tc>
          <w:tcPr>
            <w:tcW w:w="1347" w:type="dxa"/>
            <w:shd w:val="clear" w:color="auto" w:fill="BFBFBF" w:themeFill="background1" w:themeFillShade="BF"/>
          </w:tcPr>
          <w:p w:rsidR="00B6434E" w:rsidRPr="00D33D79" w:rsidRDefault="00B6434E" w:rsidP="00D33D79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согласен</w:t>
            </w:r>
          </w:p>
        </w:tc>
      </w:tr>
      <w:tr w:rsidR="009A04F1" w:rsidRPr="00D33D79" w:rsidTr="009A04F1">
        <w:trPr>
          <w:trHeight w:val="571"/>
        </w:trPr>
        <w:tc>
          <w:tcPr>
            <w:tcW w:w="4106" w:type="dxa"/>
          </w:tcPr>
          <w:p w:rsidR="009A04F1" w:rsidRPr="00D33D79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szCs w:val="20"/>
                <w:lang w:val="ru-RU"/>
              </w:rPr>
              <w:t xml:space="preserve">У меня достаточно информации об особенностях моего ребенка </w:t>
            </w:r>
          </w:p>
        </w:tc>
        <w:tc>
          <w:tcPr>
            <w:tcW w:w="1346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835"/>
        </w:trPr>
        <w:tc>
          <w:tcPr>
            <w:tcW w:w="4106" w:type="dxa"/>
          </w:tcPr>
          <w:p w:rsidR="009A04F1" w:rsidRPr="00D33D79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szCs w:val="20"/>
                <w:lang w:val="ru-RU"/>
              </w:rPr>
              <w:t>У меня достаточно информации о том, как подходить к воспитанию моего ребенка и как его развивать</w:t>
            </w:r>
          </w:p>
        </w:tc>
        <w:tc>
          <w:tcPr>
            <w:tcW w:w="1346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846"/>
        </w:trPr>
        <w:tc>
          <w:tcPr>
            <w:tcW w:w="4106" w:type="dxa"/>
          </w:tcPr>
          <w:p w:rsidR="009A04F1" w:rsidRPr="00D33D79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szCs w:val="20"/>
                <w:lang w:val="ru-RU"/>
              </w:rPr>
              <w:t>Я получаю знания от специалистов центра о воспитании и развитии моего ребёнка</w:t>
            </w:r>
          </w:p>
        </w:tc>
        <w:tc>
          <w:tcPr>
            <w:tcW w:w="1346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1032"/>
        </w:trPr>
        <w:tc>
          <w:tcPr>
            <w:tcW w:w="4106" w:type="dxa"/>
          </w:tcPr>
          <w:p w:rsidR="009A04F1" w:rsidRPr="00D33D79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szCs w:val="20"/>
                <w:lang w:val="ru-RU"/>
              </w:rPr>
              <w:t>Я получаю знания о развитии моего ребёнка через родителей других детей, которых встретила (-л) в Центре</w:t>
            </w:r>
          </w:p>
        </w:tc>
        <w:tc>
          <w:tcPr>
            <w:tcW w:w="1346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  <w:r w:rsidRPr="009A04F1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789"/>
        </w:trPr>
        <w:tc>
          <w:tcPr>
            <w:tcW w:w="4106" w:type="dxa"/>
          </w:tcPr>
          <w:p w:rsidR="009A04F1" w:rsidRPr="00D33D79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D33D79">
              <w:rPr>
                <w:rFonts w:ascii="Cambria" w:hAnsi="Cambria" w:cstheme="minorHAnsi"/>
                <w:szCs w:val="20"/>
                <w:lang w:val="ru-RU"/>
              </w:rPr>
              <w:t>Я умею находить информацию об  особенностях, воспитании и развитии моего ребенка вне стен Центра</w:t>
            </w:r>
          </w:p>
        </w:tc>
        <w:tc>
          <w:tcPr>
            <w:tcW w:w="1346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347" w:type="dxa"/>
            <w:vAlign w:val="center"/>
          </w:tcPr>
          <w:p w:rsidR="009A04F1" w:rsidRPr="009A04F1" w:rsidRDefault="009A04F1" w:rsidP="009A04F1">
            <w:pPr>
              <w:jc w:val="center"/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  <w:r w:rsidRPr="009A04F1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</w:tbl>
    <w:p w:rsidR="009427F1" w:rsidRPr="00D33D79" w:rsidRDefault="009427F1" w:rsidP="00D33D79">
      <w:pPr>
        <w:spacing w:after="0" w:line="240" w:lineRule="auto"/>
        <w:rPr>
          <w:rFonts w:ascii="Cambria" w:hAnsi="Cambria" w:cstheme="minorHAnsi"/>
          <w:sz w:val="24"/>
          <w:szCs w:val="24"/>
        </w:rPr>
      </w:pPr>
    </w:p>
    <w:p w:rsidR="009427F1" w:rsidRPr="009A04F1" w:rsidRDefault="009427F1" w:rsidP="009A04F1">
      <w:pPr>
        <w:pStyle w:val="a3"/>
        <w:numPr>
          <w:ilvl w:val="0"/>
          <w:numId w:val="9"/>
        </w:numPr>
        <w:spacing w:after="120" w:line="240" w:lineRule="auto"/>
        <w:rPr>
          <w:rFonts w:ascii="Cambria" w:hAnsi="Cambria" w:cstheme="minorHAnsi"/>
          <w:b/>
          <w:sz w:val="24"/>
          <w:szCs w:val="24"/>
          <w:lang w:val="ru-RU"/>
        </w:rPr>
      </w:pPr>
      <w:r w:rsidRPr="009A04F1">
        <w:rPr>
          <w:rFonts w:ascii="Cambria" w:hAnsi="Cambria" w:cstheme="minorHAnsi"/>
          <w:b/>
          <w:sz w:val="24"/>
          <w:szCs w:val="24"/>
          <w:lang w:val="ru-RU"/>
        </w:rPr>
        <w:t xml:space="preserve">Какую информацию вы бы хотели получить в нашем центре в </w:t>
      </w:r>
      <w:r w:rsidR="00787903" w:rsidRPr="009A04F1">
        <w:rPr>
          <w:rFonts w:ascii="Cambria" w:hAnsi="Cambria" w:cstheme="minorHAnsi"/>
          <w:b/>
          <w:sz w:val="24"/>
          <w:szCs w:val="24"/>
          <w:lang w:val="ru-RU"/>
        </w:rPr>
        <w:t>этом учебном году</w:t>
      </w:r>
      <w:r w:rsidRPr="009A04F1">
        <w:rPr>
          <w:rFonts w:ascii="Cambria" w:hAnsi="Cambria" w:cstheme="minorHAnsi"/>
          <w:b/>
          <w:sz w:val="24"/>
          <w:szCs w:val="24"/>
          <w:lang w:val="ru-RU"/>
        </w:rPr>
        <w:t>?</w:t>
      </w:r>
    </w:p>
    <w:p w:rsidR="007547BA" w:rsidRDefault="009427F1" w:rsidP="007237D5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 w:rsidRPr="00D33D79">
        <w:rPr>
          <w:rFonts w:ascii="Cambria" w:hAnsi="Cambria" w:cstheme="minorHAnsi"/>
          <w:sz w:val="24"/>
          <w:szCs w:val="24"/>
        </w:rPr>
        <w:t>________________________________________________________________________________________</w:t>
      </w:r>
      <w:r w:rsidR="007237D5">
        <w:rPr>
          <w:rFonts w:ascii="Cambria" w:hAnsi="Cambria" w:cstheme="minorHAnsi"/>
          <w:sz w:val="24"/>
          <w:szCs w:val="24"/>
        </w:rPr>
        <w:t>___________</w:t>
      </w:r>
    </w:p>
    <w:p w:rsidR="007237D5" w:rsidRDefault="007237D5" w:rsidP="007237D5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7237D5" w:rsidRPr="00D33D79" w:rsidRDefault="007237D5" w:rsidP="00D33D79">
      <w:pPr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792A92" w:rsidRPr="009A04F1" w:rsidRDefault="007237D5" w:rsidP="009A04F1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</w:rPr>
      </w:pPr>
      <w:proofErr w:type="spellStart"/>
      <w:r w:rsidRPr="009A04F1">
        <w:rPr>
          <w:rFonts w:ascii="Cambria" w:hAnsi="Cambria" w:cstheme="minorHAnsi"/>
          <w:b/>
          <w:sz w:val="24"/>
          <w:szCs w:val="24"/>
        </w:rPr>
        <w:lastRenderedPageBreak/>
        <w:t>Как</w:t>
      </w:r>
      <w:proofErr w:type="spellEnd"/>
      <w:r w:rsidRPr="009A04F1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Pr="009A04F1">
        <w:rPr>
          <w:rFonts w:ascii="Cambria" w:hAnsi="Cambria" w:cstheme="minorHAnsi"/>
          <w:b/>
          <w:sz w:val="24"/>
          <w:szCs w:val="24"/>
        </w:rPr>
        <w:t>вы</w:t>
      </w:r>
      <w:proofErr w:type="spellEnd"/>
      <w:r w:rsidRPr="009A04F1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Pr="009A04F1">
        <w:rPr>
          <w:rFonts w:ascii="Cambria" w:hAnsi="Cambria" w:cstheme="minorHAnsi"/>
          <w:b/>
          <w:sz w:val="24"/>
          <w:szCs w:val="24"/>
        </w:rPr>
        <w:t>себя</w:t>
      </w:r>
      <w:proofErr w:type="spellEnd"/>
      <w:r w:rsidRPr="009A04F1">
        <w:rPr>
          <w:rFonts w:ascii="Cambria" w:hAnsi="Cambria" w:cstheme="minorHAnsi"/>
          <w:b/>
          <w:sz w:val="24"/>
          <w:szCs w:val="24"/>
        </w:rPr>
        <w:t xml:space="preserve"> </w:t>
      </w:r>
      <w:proofErr w:type="spellStart"/>
      <w:r w:rsidRPr="009A04F1">
        <w:rPr>
          <w:rFonts w:ascii="Cambria" w:hAnsi="Cambria" w:cstheme="minorHAnsi"/>
          <w:b/>
          <w:sz w:val="24"/>
          <w:szCs w:val="24"/>
        </w:rPr>
        <w:t>чувствуете</w:t>
      </w:r>
      <w:proofErr w:type="spellEnd"/>
      <w:r w:rsidRPr="009A04F1">
        <w:rPr>
          <w:rFonts w:ascii="Cambria" w:hAnsi="Cambria" w:cstheme="minorHAnsi"/>
          <w:b/>
          <w:sz w:val="24"/>
          <w:szCs w:val="24"/>
        </w:rPr>
        <w:t>? Выберите наиболее подходящее описание вашего состояния.</w:t>
      </w:r>
    </w:p>
    <w:tbl>
      <w:tblPr>
        <w:tblStyle w:val="a9"/>
        <w:tblW w:w="9493" w:type="dxa"/>
        <w:tblLook w:val="04A0" w:firstRow="1" w:lastRow="0" w:firstColumn="1" w:lastColumn="0" w:noHBand="0" w:noVBand="1"/>
      </w:tblPr>
      <w:tblGrid>
        <w:gridCol w:w="3681"/>
        <w:gridCol w:w="1162"/>
        <w:gridCol w:w="1162"/>
        <w:gridCol w:w="1163"/>
        <w:gridCol w:w="1162"/>
        <w:gridCol w:w="1163"/>
      </w:tblGrid>
      <w:tr w:rsidR="00792A92" w:rsidRPr="00D33D79" w:rsidTr="007237D5">
        <w:tc>
          <w:tcPr>
            <w:tcW w:w="3681" w:type="dxa"/>
            <w:shd w:val="clear" w:color="auto" w:fill="BFBFBF" w:themeFill="background1" w:themeFillShade="BF"/>
          </w:tcPr>
          <w:p w:rsidR="00792A92" w:rsidRPr="00D33D79" w:rsidRDefault="00792A92" w:rsidP="00130C0B">
            <w:pPr>
              <w:rPr>
                <w:rFonts w:ascii="Cambria" w:hAnsi="Cambria" w:cstheme="minorHAnsi"/>
                <w:sz w:val="20"/>
                <w:szCs w:val="20"/>
                <w:lang w:val="ru-RU"/>
              </w:rPr>
            </w:pPr>
          </w:p>
        </w:tc>
        <w:tc>
          <w:tcPr>
            <w:tcW w:w="1162" w:type="dxa"/>
            <w:shd w:val="clear" w:color="auto" w:fill="BFBFBF" w:themeFill="background1" w:themeFillShade="BF"/>
            <w:vAlign w:val="center"/>
          </w:tcPr>
          <w:p w:rsidR="00792A92" w:rsidRPr="007237D5" w:rsidRDefault="00792A92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Никогда</w:t>
            </w:r>
          </w:p>
        </w:tc>
        <w:tc>
          <w:tcPr>
            <w:tcW w:w="1162" w:type="dxa"/>
            <w:shd w:val="clear" w:color="auto" w:fill="BFBFBF" w:themeFill="background1" w:themeFillShade="BF"/>
            <w:vAlign w:val="center"/>
          </w:tcPr>
          <w:p w:rsidR="00792A92" w:rsidRPr="007237D5" w:rsidRDefault="00792A92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Редко</w:t>
            </w:r>
          </w:p>
        </w:tc>
        <w:tc>
          <w:tcPr>
            <w:tcW w:w="1163" w:type="dxa"/>
            <w:shd w:val="clear" w:color="auto" w:fill="BFBFBF" w:themeFill="background1" w:themeFillShade="BF"/>
            <w:vAlign w:val="center"/>
          </w:tcPr>
          <w:p w:rsidR="00792A92" w:rsidRPr="007237D5" w:rsidRDefault="00792A92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Время от времени</w:t>
            </w:r>
          </w:p>
        </w:tc>
        <w:tc>
          <w:tcPr>
            <w:tcW w:w="1162" w:type="dxa"/>
            <w:shd w:val="clear" w:color="auto" w:fill="BFBFBF" w:themeFill="background1" w:themeFillShade="BF"/>
            <w:vAlign w:val="center"/>
          </w:tcPr>
          <w:p w:rsidR="00792A92" w:rsidRPr="007237D5" w:rsidRDefault="00792A92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Часто</w:t>
            </w:r>
          </w:p>
        </w:tc>
        <w:tc>
          <w:tcPr>
            <w:tcW w:w="1163" w:type="dxa"/>
            <w:shd w:val="clear" w:color="auto" w:fill="BFBFBF" w:themeFill="background1" w:themeFillShade="BF"/>
            <w:vAlign w:val="center"/>
          </w:tcPr>
          <w:p w:rsidR="00792A92" w:rsidRPr="007237D5" w:rsidRDefault="00792A92" w:rsidP="00130C0B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Почти всегда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highlight w:val="yellow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растерянност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злюс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9A04F1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обремененност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 xml:space="preserve">Я чувствую разочарованность 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опустошенност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нахожусь в состоянии шока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9493" w:type="dxa"/>
            <w:gridSpan w:val="6"/>
            <w:shd w:val="clear" w:color="auto" w:fill="BFBFBF" w:themeFill="background1" w:themeFillShade="BF"/>
          </w:tcPr>
          <w:p w:rsidR="007237D5" w:rsidRPr="007237D5" w:rsidRDefault="007237D5" w:rsidP="00130C0B">
            <w:pPr>
              <w:jc w:val="center"/>
              <w:rPr>
                <w:rFonts w:ascii="Cambria" w:hAnsi="Cambria" w:cstheme="minorHAnsi"/>
                <w:sz w:val="12"/>
                <w:szCs w:val="20"/>
              </w:rPr>
            </w:pP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9A04F1">
            <w:pPr>
              <w:spacing w:before="20" w:after="20"/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себя спокойно и комфортно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7237D5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 xml:space="preserve">Я чувствую себя в безопасности 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7237D5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принимаю свои чувства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rPr>
          <w:trHeight w:val="174"/>
        </w:trPr>
        <w:tc>
          <w:tcPr>
            <w:tcW w:w="3681" w:type="dxa"/>
          </w:tcPr>
          <w:p w:rsidR="007237D5" w:rsidRPr="007237D5" w:rsidRDefault="007237D5" w:rsidP="007237D5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удовлетворенност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rPr>
          <w:trHeight w:val="135"/>
        </w:trPr>
        <w:tc>
          <w:tcPr>
            <w:tcW w:w="3681" w:type="dxa"/>
          </w:tcPr>
          <w:p w:rsidR="007237D5" w:rsidRPr="007237D5" w:rsidRDefault="007237D5" w:rsidP="007237D5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чувствую радость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7237D5" w:rsidRPr="00D33D79" w:rsidTr="007237D5">
        <w:tc>
          <w:tcPr>
            <w:tcW w:w="3681" w:type="dxa"/>
          </w:tcPr>
          <w:p w:rsidR="007237D5" w:rsidRPr="007237D5" w:rsidRDefault="007237D5" w:rsidP="007237D5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7237D5">
              <w:rPr>
                <w:rFonts w:ascii="Cambria" w:hAnsi="Cambria" w:cstheme="minorHAnsi"/>
                <w:szCs w:val="20"/>
                <w:lang w:val="ru-RU"/>
              </w:rPr>
              <w:t>Я нашел внутренний баланс между заботой о себе и помощ</w:t>
            </w:r>
            <w:r>
              <w:rPr>
                <w:rFonts w:ascii="Cambria" w:hAnsi="Cambria" w:cstheme="minorHAnsi"/>
                <w:szCs w:val="20"/>
                <w:lang w:val="ru-RU"/>
              </w:rPr>
              <w:t>ью</w:t>
            </w:r>
            <w:r w:rsidRPr="007237D5">
              <w:rPr>
                <w:rFonts w:ascii="Cambria" w:hAnsi="Cambria" w:cstheme="minorHAnsi"/>
                <w:szCs w:val="20"/>
                <w:lang w:val="ru-RU"/>
              </w:rPr>
              <w:t xml:space="preserve"> своему реб</w:t>
            </w:r>
            <w:r>
              <w:rPr>
                <w:rFonts w:ascii="Cambria" w:hAnsi="Cambria" w:cstheme="minorHAnsi"/>
                <w:szCs w:val="20"/>
                <w:lang w:val="ru-RU"/>
              </w:rPr>
              <w:t>ё</w:t>
            </w:r>
            <w:r w:rsidRPr="007237D5">
              <w:rPr>
                <w:rFonts w:ascii="Cambria" w:hAnsi="Cambria" w:cstheme="minorHAnsi"/>
                <w:szCs w:val="20"/>
                <w:lang w:val="ru-RU"/>
              </w:rPr>
              <w:t>нку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2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163" w:type="dxa"/>
            <w:vAlign w:val="center"/>
          </w:tcPr>
          <w:p w:rsidR="007237D5" w:rsidRPr="009A04F1" w:rsidRDefault="007237D5" w:rsidP="007237D5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</w:tbl>
    <w:p w:rsidR="007547BA" w:rsidRPr="00D33D79" w:rsidRDefault="007547BA" w:rsidP="007237D5">
      <w:pPr>
        <w:spacing w:after="0"/>
        <w:rPr>
          <w:rFonts w:ascii="Cambria" w:hAnsi="Cambria" w:cstheme="minorHAnsi"/>
          <w:sz w:val="24"/>
          <w:szCs w:val="24"/>
        </w:rPr>
      </w:pPr>
    </w:p>
    <w:p w:rsidR="003C74DC" w:rsidRPr="009A04F1" w:rsidRDefault="007237D5" w:rsidP="009A04F1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</w:rPr>
      </w:pPr>
      <w:proofErr w:type="spellStart"/>
      <w:r w:rsidRPr="009A04F1">
        <w:rPr>
          <w:rFonts w:ascii="Cambria" w:hAnsi="Cambria" w:cstheme="minorHAnsi"/>
          <w:b/>
          <w:sz w:val="24"/>
          <w:szCs w:val="24"/>
        </w:rPr>
        <w:t>Ресурсы</w:t>
      </w:r>
      <w:proofErr w:type="spellEnd"/>
      <w:r w:rsidRPr="009A04F1">
        <w:rPr>
          <w:rFonts w:ascii="Cambria" w:hAnsi="Cambria" w:cstheme="minorHAnsi"/>
          <w:b/>
          <w:sz w:val="24"/>
          <w:szCs w:val="24"/>
        </w:rPr>
        <w:t xml:space="preserve">. </w:t>
      </w:r>
      <w:r w:rsidR="003C74DC" w:rsidRPr="009A04F1">
        <w:rPr>
          <w:rFonts w:ascii="Cambria" w:hAnsi="Cambria" w:cstheme="minorHAnsi"/>
          <w:b/>
          <w:sz w:val="24"/>
          <w:szCs w:val="24"/>
        </w:rPr>
        <w:t>Насколько вы согласны со следующими утверждениями:</w:t>
      </w:r>
    </w:p>
    <w:tbl>
      <w:tblPr>
        <w:tblStyle w:val="a9"/>
        <w:tblW w:w="9493" w:type="dxa"/>
        <w:tblLook w:val="04A0" w:firstRow="1" w:lastRow="0" w:firstColumn="1" w:lastColumn="0" w:noHBand="0" w:noVBand="1"/>
      </w:tblPr>
      <w:tblGrid>
        <w:gridCol w:w="3618"/>
        <w:gridCol w:w="1468"/>
        <w:gridCol w:w="1469"/>
        <w:gridCol w:w="1469"/>
        <w:gridCol w:w="1469"/>
      </w:tblGrid>
      <w:tr w:rsidR="00E95723" w:rsidRPr="00D33D79" w:rsidTr="009A04F1">
        <w:trPr>
          <w:trHeight w:val="756"/>
        </w:trPr>
        <w:tc>
          <w:tcPr>
            <w:tcW w:w="3618" w:type="dxa"/>
            <w:shd w:val="clear" w:color="auto" w:fill="BFBFBF" w:themeFill="background1" w:themeFillShade="BF"/>
          </w:tcPr>
          <w:p w:rsidR="00E95723" w:rsidRPr="00D33D79" w:rsidRDefault="00E95723" w:rsidP="00130C0B">
            <w:pPr>
              <w:rPr>
                <w:rFonts w:ascii="Cambria" w:hAnsi="Cambria" w:cstheme="minorHAnsi"/>
                <w:sz w:val="20"/>
                <w:szCs w:val="20"/>
                <w:lang w:val="ru-RU"/>
              </w:rPr>
            </w:pPr>
          </w:p>
        </w:tc>
        <w:tc>
          <w:tcPr>
            <w:tcW w:w="1468" w:type="dxa"/>
            <w:shd w:val="clear" w:color="auto" w:fill="BFBFBF" w:themeFill="background1" w:themeFillShade="BF"/>
            <w:vAlign w:val="center"/>
          </w:tcPr>
          <w:p w:rsidR="00E95723" w:rsidRPr="009A04F1" w:rsidRDefault="00E95723" w:rsidP="007237D5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не</w:t>
            </w:r>
            <w:r w:rsidR="007237D5"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 xml:space="preserve"> </w:t>
            </w: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оглас</w:t>
            </w:r>
            <w:r w:rsidR="007237D5"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ен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:rsidR="00E95723" w:rsidRPr="009A04F1" w:rsidRDefault="00E95723" w:rsidP="007237D5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не согласен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:rsidR="00E95723" w:rsidRPr="009A04F1" w:rsidRDefault="00E95723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согласен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:rsidR="00E95723" w:rsidRPr="009A04F1" w:rsidRDefault="00E95723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согласен</w:t>
            </w:r>
          </w:p>
        </w:tc>
      </w:tr>
      <w:tr w:rsidR="009A04F1" w:rsidRPr="00D33D79" w:rsidTr="009A04F1">
        <w:trPr>
          <w:trHeight w:val="701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 xml:space="preserve">У меня есть ресурсы помощи себе и своему ребенку 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1032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У меня есть круг знакомых и друзей, которые помогают мне преодолевать стрессовые ситуации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635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Я хорошо понимаю чувства своего ребенка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715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Я хорошо понимаю потребности своего ребенка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980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Я считаю себя участником сообщества р</w:t>
            </w:r>
            <w:r>
              <w:rPr>
                <w:rFonts w:ascii="Cambria" w:hAnsi="Cambria" w:cstheme="minorHAnsi"/>
                <w:szCs w:val="20"/>
                <w:lang w:val="ru-RU"/>
              </w:rPr>
              <w:t>одителей центра «Дорогою добра»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981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Поддержка окружающих помогает мне найти понимание и принятие моей ситуации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981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Я чувствую силы решать вопросы, возникающие с воспитанием моего ребенка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9A04F1" w:rsidRPr="00D33D79" w:rsidTr="009A04F1">
        <w:trPr>
          <w:trHeight w:val="1032"/>
        </w:trPr>
        <w:tc>
          <w:tcPr>
            <w:tcW w:w="3618" w:type="dxa"/>
          </w:tcPr>
          <w:p w:rsidR="009A04F1" w:rsidRPr="009A04F1" w:rsidRDefault="009A04F1" w:rsidP="009A04F1">
            <w:pPr>
              <w:rPr>
                <w:rFonts w:ascii="Cambria" w:hAnsi="Cambria" w:cstheme="minorHAnsi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szCs w:val="20"/>
                <w:lang w:val="ru-RU"/>
              </w:rPr>
              <w:t>В нашей семье есть внутренние ресурсы для воспитания нашего ребенка</w:t>
            </w:r>
          </w:p>
        </w:tc>
        <w:tc>
          <w:tcPr>
            <w:tcW w:w="1468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1469" w:type="dxa"/>
            <w:vAlign w:val="center"/>
          </w:tcPr>
          <w:p w:rsidR="009A04F1" w:rsidRPr="009A04F1" w:rsidRDefault="009A04F1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</w:tbl>
    <w:p w:rsidR="00A44303" w:rsidRPr="009A04F1" w:rsidRDefault="00B15512" w:rsidP="009A04F1">
      <w:pPr>
        <w:spacing w:after="120"/>
        <w:rPr>
          <w:rFonts w:ascii="Cambria" w:hAnsi="Cambria" w:cstheme="minorHAnsi"/>
          <w:b/>
          <w:caps/>
          <w:color w:val="0070C0"/>
          <w:sz w:val="24"/>
          <w:szCs w:val="24"/>
        </w:rPr>
      </w:pPr>
      <w:r w:rsidRPr="009A04F1">
        <w:rPr>
          <w:rFonts w:ascii="Cambria" w:hAnsi="Cambria" w:cstheme="minorHAnsi"/>
          <w:b/>
          <w:caps/>
          <w:color w:val="0070C0"/>
          <w:sz w:val="24"/>
          <w:szCs w:val="24"/>
        </w:rPr>
        <w:lastRenderedPageBreak/>
        <w:t xml:space="preserve">Блок 3. </w:t>
      </w:r>
      <w:r w:rsidR="00A44303" w:rsidRPr="009A04F1">
        <w:rPr>
          <w:rFonts w:ascii="Cambria" w:hAnsi="Cambria" w:cstheme="minorHAnsi"/>
          <w:b/>
          <w:caps/>
          <w:color w:val="0070C0"/>
          <w:sz w:val="24"/>
          <w:szCs w:val="24"/>
        </w:rPr>
        <w:t xml:space="preserve">Детско-родительские </w:t>
      </w:r>
      <w:r w:rsidRPr="009A04F1">
        <w:rPr>
          <w:rFonts w:ascii="Cambria" w:hAnsi="Cambria" w:cstheme="minorHAnsi"/>
          <w:b/>
          <w:caps/>
          <w:color w:val="0070C0"/>
          <w:sz w:val="24"/>
          <w:szCs w:val="24"/>
        </w:rPr>
        <w:t>отношения</w:t>
      </w:r>
    </w:p>
    <w:p w:rsidR="00A44303" w:rsidRPr="009A04F1" w:rsidRDefault="000117A4" w:rsidP="009A04F1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</w:rPr>
      </w:pPr>
      <w:r w:rsidRPr="009A04F1">
        <w:rPr>
          <w:rFonts w:ascii="Cambria" w:hAnsi="Cambria" w:cstheme="minorHAnsi"/>
          <w:b/>
          <w:sz w:val="24"/>
          <w:szCs w:val="24"/>
        </w:rPr>
        <w:t>Как вы оцениваете</w:t>
      </w:r>
      <w:r w:rsidR="00A44303" w:rsidRPr="009A04F1">
        <w:rPr>
          <w:rFonts w:ascii="Cambria" w:hAnsi="Cambria" w:cstheme="minorHAnsi"/>
          <w:b/>
          <w:sz w:val="24"/>
          <w:szCs w:val="24"/>
        </w:rPr>
        <w:t xml:space="preserve"> ваши отношения с ребенком </w:t>
      </w:r>
      <w:r w:rsidRPr="009A04F1">
        <w:rPr>
          <w:rFonts w:ascii="Cambria" w:hAnsi="Cambria" w:cstheme="minorHAnsi"/>
          <w:b/>
          <w:sz w:val="24"/>
          <w:szCs w:val="24"/>
        </w:rPr>
        <w:t>на начало этого учебного года</w:t>
      </w:r>
      <w:r w:rsidR="00A44303" w:rsidRPr="009A04F1">
        <w:rPr>
          <w:rFonts w:ascii="Cambria" w:hAnsi="Cambria" w:cstheme="minorHAnsi"/>
          <w:b/>
          <w:sz w:val="24"/>
          <w:szCs w:val="24"/>
        </w:rPr>
        <w:t>?</w:t>
      </w:r>
    </w:p>
    <w:tbl>
      <w:tblPr>
        <w:tblStyle w:val="a9"/>
        <w:tblW w:w="5083" w:type="pct"/>
        <w:tblLayout w:type="fixed"/>
        <w:tblLook w:val="04A0" w:firstRow="1" w:lastRow="0" w:firstColumn="1" w:lastColumn="0" w:noHBand="0" w:noVBand="1"/>
      </w:tblPr>
      <w:tblGrid>
        <w:gridCol w:w="2975"/>
        <w:gridCol w:w="1305"/>
        <w:gridCol w:w="1305"/>
        <w:gridCol w:w="1305"/>
        <w:gridCol w:w="1305"/>
        <w:gridCol w:w="1305"/>
      </w:tblGrid>
      <w:tr w:rsidR="004E775B" w:rsidRPr="00D33D79" w:rsidTr="004E775B">
        <w:tc>
          <w:tcPr>
            <w:tcW w:w="1565" w:type="pct"/>
            <w:shd w:val="clear" w:color="auto" w:fill="BFBFBF" w:themeFill="background1" w:themeFillShade="BF"/>
          </w:tcPr>
          <w:p w:rsidR="004E775B" w:rsidRPr="00D33D79" w:rsidRDefault="004E775B" w:rsidP="009A04F1">
            <w:pPr>
              <w:spacing w:after="200" w:line="276" w:lineRule="auto"/>
              <w:rPr>
                <w:rFonts w:ascii="Cambria" w:hAnsi="Cambria" w:cstheme="minorHAnsi"/>
                <w:sz w:val="20"/>
                <w:szCs w:val="20"/>
                <w:lang w:val="ru-RU"/>
              </w:rPr>
            </w:pPr>
          </w:p>
        </w:tc>
        <w:tc>
          <w:tcPr>
            <w:tcW w:w="687" w:type="pct"/>
            <w:shd w:val="clear" w:color="auto" w:fill="BFBFBF" w:themeFill="background1" w:themeFillShade="BF"/>
            <w:vAlign w:val="center"/>
          </w:tcPr>
          <w:p w:rsidR="004E775B" w:rsidRPr="009A04F1" w:rsidRDefault="004E775B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не согласен</w:t>
            </w:r>
          </w:p>
        </w:tc>
        <w:tc>
          <w:tcPr>
            <w:tcW w:w="687" w:type="pct"/>
            <w:shd w:val="clear" w:color="auto" w:fill="BFBFBF" w:themeFill="background1" w:themeFillShade="BF"/>
            <w:vAlign w:val="center"/>
          </w:tcPr>
          <w:p w:rsidR="004E775B" w:rsidRPr="009A04F1" w:rsidRDefault="004E775B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не согласен</w:t>
            </w:r>
          </w:p>
        </w:tc>
        <w:tc>
          <w:tcPr>
            <w:tcW w:w="687" w:type="pct"/>
            <w:shd w:val="clear" w:color="auto" w:fill="BFBFBF" w:themeFill="background1" w:themeFillShade="BF"/>
          </w:tcPr>
          <w:p w:rsidR="004E775B" w:rsidRPr="009A04F1" w:rsidDel="004A1DD5" w:rsidRDefault="004E775B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Не уверен, бывает и так и так</w:t>
            </w:r>
          </w:p>
        </w:tc>
        <w:tc>
          <w:tcPr>
            <w:tcW w:w="687" w:type="pct"/>
            <w:shd w:val="clear" w:color="auto" w:fill="BFBFBF" w:themeFill="background1" w:themeFillShade="BF"/>
            <w:vAlign w:val="center"/>
          </w:tcPr>
          <w:p w:rsidR="004E775B" w:rsidRPr="009A04F1" w:rsidRDefault="004E775B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Скорее согласен</w:t>
            </w:r>
          </w:p>
        </w:tc>
        <w:tc>
          <w:tcPr>
            <w:tcW w:w="687" w:type="pct"/>
            <w:shd w:val="clear" w:color="auto" w:fill="BFBFBF" w:themeFill="background1" w:themeFillShade="BF"/>
            <w:vAlign w:val="center"/>
          </w:tcPr>
          <w:p w:rsidR="004E775B" w:rsidRPr="009A04F1" w:rsidRDefault="004E775B" w:rsidP="009A04F1">
            <w:pPr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9A04F1"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  <w:t>Абсолютно согласен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У нас с ребенком любящие, теплые отношения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Если мой ребенок расстраивается, то обращается ко мне за поддержкой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Когда я хвалю моего ребенка, он очень этому рад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Когда я ругаю своего ребенка (делаю замечания), он огорчается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Я могу донести до своего ребенка, как следует себя вести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Мне легко понять чувства моего ребенка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9A04F1">
            <w:pPr>
              <w:pStyle w:val="a3"/>
              <w:ind w:left="0"/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Я замечаю, что мой ребенок копирует мое поведение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9A04F1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4E775B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Мой ребенок делится своими чувствами со мной (приходит ко мне, показывает свои чувства, эмоции и т.д.)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  <w:tr w:rsidR="004E775B" w:rsidRPr="00D33D79" w:rsidTr="004E775B">
        <w:tc>
          <w:tcPr>
            <w:tcW w:w="1565" w:type="pct"/>
          </w:tcPr>
          <w:p w:rsidR="004E775B" w:rsidRPr="00F20F8E" w:rsidRDefault="004E775B" w:rsidP="004E775B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Мои отношения с ребенком позволяют мне чувствовать свою успешность и уверенность как родителя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  <w:tc>
          <w:tcPr>
            <w:tcW w:w="687" w:type="pct"/>
            <w:vAlign w:val="center"/>
          </w:tcPr>
          <w:p w:rsidR="004E775B" w:rsidRPr="009A04F1" w:rsidRDefault="004E775B" w:rsidP="004E775B">
            <w:pPr>
              <w:jc w:val="center"/>
            </w:pPr>
            <w:r w:rsidRPr="009A04F1">
              <w:rPr>
                <w:rFonts w:ascii="Times New Roman" w:hAnsi="Times New Roman" w:cs="Times New Roman"/>
                <w:szCs w:val="20"/>
              </w:rPr>
              <w:t>󠇂</w:t>
            </w:r>
          </w:p>
        </w:tc>
      </w:tr>
    </w:tbl>
    <w:p w:rsidR="00220E10" w:rsidRPr="00D33D79" w:rsidRDefault="00220E10" w:rsidP="004E775B">
      <w:pPr>
        <w:spacing w:after="0" w:line="240" w:lineRule="auto"/>
        <w:rPr>
          <w:rFonts w:ascii="Cambria" w:hAnsi="Cambria" w:cstheme="minorHAnsi"/>
          <w:sz w:val="24"/>
          <w:szCs w:val="24"/>
        </w:rPr>
      </w:pPr>
    </w:p>
    <w:p w:rsidR="009E580A" w:rsidRPr="004E775B" w:rsidRDefault="00B15512" w:rsidP="004E775B">
      <w:pPr>
        <w:spacing w:after="120"/>
        <w:rPr>
          <w:rFonts w:ascii="Cambria" w:hAnsi="Cambria" w:cstheme="minorHAnsi"/>
          <w:b/>
          <w:caps/>
          <w:color w:val="0070C0"/>
          <w:sz w:val="24"/>
          <w:szCs w:val="24"/>
        </w:rPr>
      </w:pPr>
      <w:r w:rsidRPr="004E775B">
        <w:rPr>
          <w:rFonts w:ascii="Cambria" w:hAnsi="Cambria" w:cstheme="minorHAnsi"/>
          <w:b/>
          <w:caps/>
          <w:color w:val="0070C0"/>
          <w:sz w:val="24"/>
          <w:szCs w:val="24"/>
        </w:rPr>
        <w:t>Блок 4</w:t>
      </w:r>
      <w:r w:rsidR="009E580A" w:rsidRPr="004E775B">
        <w:rPr>
          <w:rFonts w:ascii="Cambria" w:hAnsi="Cambria" w:cstheme="minorHAnsi"/>
          <w:b/>
          <w:caps/>
          <w:color w:val="0070C0"/>
          <w:sz w:val="24"/>
          <w:szCs w:val="24"/>
        </w:rPr>
        <w:t>. Дети</w:t>
      </w:r>
    </w:p>
    <w:p w:rsidR="00073335" w:rsidRPr="004E775B" w:rsidRDefault="00073335" w:rsidP="004E775B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  <w:lang w:val="ru-RU"/>
        </w:rPr>
      </w:pPr>
      <w:r w:rsidRPr="004E775B">
        <w:rPr>
          <w:rFonts w:ascii="Cambria" w:hAnsi="Cambria" w:cstheme="minorHAnsi"/>
          <w:b/>
          <w:sz w:val="24"/>
          <w:szCs w:val="24"/>
          <w:lang w:val="ru-RU"/>
        </w:rPr>
        <w:t xml:space="preserve">Как вы оцениваете </w:t>
      </w:r>
      <w:r w:rsidR="00771A48" w:rsidRPr="004E775B">
        <w:rPr>
          <w:rFonts w:ascii="Cambria" w:hAnsi="Cambria" w:cstheme="minorHAnsi"/>
          <w:b/>
          <w:sz w:val="24"/>
          <w:szCs w:val="24"/>
          <w:lang w:val="ru-RU"/>
        </w:rPr>
        <w:t>следующие навыки вашего ребенка на начало текущего учебного года</w:t>
      </w:r>
      <w:r w:rsidRPr="004E775B">
        <w:rPr>
          <w:rFonts w:ascii="Cambria" w:hAnsi="Cambria" w:cstheme="minorHAnsi"/>
          <w:b/>
          <w:sz w:val="24"/>
          <w:szCs w:val="24"/>
          <w:lang w:val="ru-RU"/>
        </w:rPr>
        <w:t>:</w:t>
      </w:r>
    </w:p>
    <w:tbl>
      <w:tblPr>
        <w:tblStyle w:val="a9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977"/>
        <w:gridCol w:w="1304"/>
        <w:gridCol w:w="1304"/>
        <w:gridCol w:w="1304"/>
        <w:gridCol w:w="1304"/>
        <w:gridCol w:w="1305"/>
      </w:tblGrid>
      <w:tr w:rsidR="004E775B" w:rsidRPr="00D33D79" w:rsidTr="004E775B">
        <w:trPr>
          <w:trHeight w:val="1234"/>
          <w:tblHeader/>
        </w:trPr>
        <w:tc>
          <w:tcPr>
            <w:tcW w:w="2977" w:type="dxa"/>
            <w:shd w:val="clear" w:color="auto" w:fill="BFBFBF" w:themeFill="background1" w:themeFillShade="BF"/>
            <w:vAlign w:val="center"/>
          </w:tcPr>
          <w:p w:rsidR="00EE2210" w:rsidRPr="004E775B" w:rsidRDefault="00EE2210" w:rsidP="004E775B">
            <w:pPr>
              <w:jc w:val="center"/>
              <w:rPr>
                <w:rFonts w:ascii="Cambria" w:hAnsi="Cambria" w:cstheme="minorHAnsi"/>
                <w:b/>
                <w:sz w:val="20"/>
                <w:szCs w:val="20"/>
                <w:lang w:val="ru-RU"/>
              </w:rPr>
            </w:pPr>
            <w:r w:rsidRPr="004E775B">
              <w:rPr>
                <w:rFonts w:ascii="Cambria" w:hAnsi="Cambria" w:cstheme="minorHAnsi"/>
                <w:b/>
                <w:szCs w:val="20"/>
                <w:lang w:val="ru-RU"/>
              </w:rPr>
              <w:t>Индикаторы навыков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EE2210" w:rsidRPr="004E775B" w:rsidRDefault="00EE2210" w:rsidP="004E775B">
            <w:pPr>
              <w:jc w:val="center"/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</w:pP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Не сформированы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, но это - </w:t>
            </w:r>
            <w:r w:rsidR="00815EFD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наш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а</w:t>
            </w:r>
            <w:r w:rsidR="00815EFD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 задач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а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EE2210" w:rsidRPr="004E775B" w:rsidRDefault="004E775B" w:rsidP="004E775B">
            <w:pPr>
              <w:jc w:val="center"/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</w:pPr>
            <w:r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Выполняет </w:t>
            </w: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вместе </w:t>
            </w:r>
            <w:r w:rsidR="00EE2210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со взрослым</w:t>
            </w:r>
            <w:r w:rsidR="0019206E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 (нужно много помощи)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EE2210" w:rsidRPr="004E775B" w:rsidRDefault="00D7682D" w:rsidP="004E775B">
            <w:pPr>
              <w:jc w:val="center"/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</w:pP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Выполняет </w:t>
            </w:r>
            <w:r w:rsidR="00BA1022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сам, иногда 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нужна помощь</w:t>
            </w:r>
            <w:r w:rsidR="00BA1022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 взрослого</w:t>
            </w:r>
          </w:p>
        </w:tc>
        <w:tc>
          <w:tcPr>
            <w:tcW w:w="1304" w:type="dxa"/>
            <w:shd w:val="clear" w:color="auto" w:fill="BFBFBF" w:themeFill="background1" w:themeFillShade="BF"/>
            <w:vAlign w:val="center"/>
          </w:tcPr>
          <w:p w:rsidR="00EE2210" w:rsidRPr="004E775B" w:rsidRDefault="00BA1022" w:rsidP="004E775B">
            <w:pPr>
              <w:jc w:val="center"/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</w:pP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Выполняет полностью сам</w:t>
            </w:r>
          </w:p>
        </w:tc>
        <w:tc>
          <w:tcPr>
            <w:tcW w:w="1305" w:type="dxa"/>
            <w:shd w:val="clear" w:color="auto" w:fill="BFBFBF" w:themeFill="background1" w:themeFillShade="BF"/>
            <w:vAlign w:val="center"/>
          </w:tcPr>
          <w:p w:rsidR="00EE2210" w:rsidRPr="004E775B" w:rsidRDefault="00EE2210" w:rsidP="004E775B">
            <w:pPr>
              <w:jc w:val="center"/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</w:pP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Не стоял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а</w:t>
            </w: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 xml:space="preserve"> задач</w:t>
            </w:r>
            <w:r w:rsidR="004E775B"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а</w:t>
            </w:r>
            <w:r w:rsidRPr="004E775B">
              <w:rPr>
                <w:rFonts w:ascii="Cambria" w:hAnsi="Cambria" w:cstheme="minorHAnsi"/>
                <w:b/>
                <w:sz w:val="18"/>
                <w:szCs w:val="20"/>
                <w:lang w:val="ru-RU"/>
              </w:rPr>
              <w:t>/ Не наблюдал</w:t>
            </w:r>
          </w:p>
        </w:tc>
      </w:tr>
      <w:tr w:rsidR="00F20F8E" w:rsidRPr="00D33D79" w:rsidTr="0058596E">
        <w:trPr>
          <w:trHeight w:val="976"/>
        </w:trPr>
        <w:tc>
          <w:tcPr>
            <w:tcW w:w="2977" w:type="dxa"/>
          </w:tcPr>
          <w:p w:rsidR="00F20F8E" w:rsidRPr="004E775B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4E775B">
              <w:rPr>
                <w:rFonts w:ascii="Cambria" w:hAnsi="Cambria" w:cstheme="minorHAnsi"/>
                <w:sz w:val="21"/>
                <w:szCs w:val="21"/>
                <w:lang w:val="ru-RU"/>
              </w:rPr>
              <w:t>Ребенок реагирует на обращение (на собственное имя), слышит взрослого</w:t>
            </w:r>
          </w:p>
        </w:tc>
        <w:tc>
          <w:tcPr>
            <w:tcW w:w="1304" w:type="dxa"/>
            <w:vAlign w:val="center"/>
          </w:tcPr>
          <w:p w:rsidR="00F20F8E" w:rsidRPr="00F20F8E" w:rsidRDefault="00F20F8E" w:rsidP="00F20F8E">
            <w:pPr>
              <w:jc w:val="center"/>
              <w:rPr>
                <w:rFonts w:ascii="Cambria" w:hAnsi="Cambria" w:cstheme="minorHAnsi"/>
                <w:sz w:val="24"/>
                <w:szCs w:val="20"/>
                <w:lang w:val="ru-RU"/>
              </w:rPr>
            </w:pPr>
            <w:r w:rsidRPr="00F20F8E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58596E">
        <w:trPr>
          <w:trHeight w:val="841"/>
        </w:trPr>
        <w:tc>
          <w:tcPr>
            <w:tcW w:w="2977" w:type="dxa"/>
          </w:tcPr>
          <w:p w:rsidR="00F20F8E" w:rsidRPr="004E775B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4E775B">
              <w:rPr>
                <w:rFonts w:ascii="Cambria" w:hAnsi="Cambria" w:cstheme="minorHAnsi"/>
                <w:sz w:val="21"/>
                <w:szCs w:val="21"/>
                <w:lang w:val="ru-RU"/>
              </w:rPr>
              <w:t>Выполняет простые инструкции взрослого дома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58596E">
        <w:trPr>
          <w:trHeight w:val="984"/>
        </w:trPr>
        <w:tc>
          <w:tcPr>
            <w:tcW w:w="2977" w:type="dxa"/>
          </w:tcPr>
          <w:p w:rsidR="00F20F8E" w:rsidRPr="004E775B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4E775B">
              <w:rPr>
                <w:rFonts w:ascii="Cambria" w:hAnsi="Cambria" w:cstheme="minorHAnsi"/>
                <w:sz w:val="21"/>
                <w:szCs w:val="21"/>
                <w:lang w:val="ru-RU"/>
              </w:rPr>
              <w:t>Выполняет простые инструкции взрослого в центре</w:t>
            </w:r>
          </w:p>
        </w:tc>
        <w:tc>
          <w:tcPr>
            <w:tcW w:w="1304" w:type="dxa"/>
            <w:vAlign w:val="center"/>
          </w:tcPr>
          <w:p w:rsidR="00F20F8E" w:rsidRPr="00F20F8E" w:rsidRDefault="00F20F8E" w:rsidP="00F20F8E">
            <w:pPr>
              <w:jc w:val="center"/>
              <w:rPr>
                <w:rFonts w:ascii="Cambria" w:hAnsi="Cambria" w:cstheme="minorHAnsi"/>
                <w:sz w:val="24"/>
                <w:szCs w:val="20"/>
                <w:lang w:val="ru-RU"/>
              </w:rPr>
            </w:pPr>
            <w:r w:rsidRPr="00F20F8E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126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lastRenderedPageBreak/>
              <w:t>Узнает себя на фотографии (берет своё фото из фото разных людей, показывает на своё фото и на себя)</w:t>
            </w:r>
          </w:p>
        </w:tc>
        <w:tc>
          <w:tcPr>
            <w:tcW w:w="1304" w:type="dxa"/>
            <w:vAlign w:val="center"/>
          </w:tcPr>
          <w:p w:rsidR="00F20F8E" w:rsidRPr="00F20F8E" w:rsidRDefault="00F20F8E" w:rsidP="00F20F8E">
            <w:pPr>
              <w:jc w:val="center"/>
              <w:rPr>
                <w:rFonts w:ascii="Cambria" w:hAnsi="Cambria" w:cstheme="minorHAnsi"/>
                <w:sz w:val="24"/>
                <w:szCs w:val="20"/>
                <w:lang w:val="ru-RU"/>
              </w:rPr>
            </w:pPr>
            <w:r w:rsidRPr="00F20F8E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1F5085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659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Узнает на фотографиях других людей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311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Может следовать предложенной последовательности в совместной деятельности (игра, занятие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972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Может следовать предложенной последовательности дня в повседневной жизни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311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Общается со взрослыми (используя любой доступный вид коммуникации: мимика, звуки, движения, жесты, речь и т.д.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311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Общается с детьми  (используя любой доступный вид коммуникации: мимика, звуки, движения, жесты, речь и т.д.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537CD6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311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Ребенок адаптировался к занятиям (присутствует в кабинете во время занятия в течение необходимого времени с родителем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844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Проявляет активный интерес к окружающему миру, активно его исследуе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126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Проявляет интерес к предлагаемым занятиям (играм, деятельности) в центре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834DD2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986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Проявляет интерес к предлагаемым занятиям (играм, деятельности) вне центра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1311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Активно включается в двигательную и игровую активность (например, эмоционально заряженные игры со взрослыми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7870FD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843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lastRenderedPageBreak/>
              <w:t>Подражает взрослым (движениям в танце, простым жестам, звукам и т.д.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  <w:tr w:rsidR="00F20F8E" w:rsidRPr="00D33D79" w:rsidTr="00F20F8E">
        <w:trPr>
          <w:trHeight w:val="984"/>
        </w:trPr>
        <w:tc>
          <w:tcPr>
            <w:tcW w:w="2977" w:type="dxa"/>
          </w:tcPr>
          <w:p w:rsidR="00F20F8E" w:rsidRPr="00F20F8E" w:rsidRDefault="00F20F8E" w:rsidP="00F20F8E">
            <w:pPr>
              <w:rPr>
                <w:rFonts w:ascii="Cambria" w:hAnsi="Cambria" w:cstheme="minorHAnsi"/>
                <w:sz w:val="21"/>
                <w:szCs w:val="21"/>
                <w:lang w:val="ru-RU"/>
              </w:rPr>
            </w:pPr>
            <w:r w:rsidRPr="00F20F8E">
              <w:rPr>
                <w:rFonts w:ascii="Cambria" w:hAnsi="Cambria" w:cstheme="minorHAnsi"/>
                <w:sz w:val="21"/>
                <w:szCs w:val="21"/>
                <w:lang w:val="ru-RU"/>
              </w:rPr>
              <w:t>Включается в продуктивную деятельность со взрослыми (пытается рисовать, клеить, лепить и т.д.)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4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  <w:tc>
          <w:tcPr>
            <w:tcW w:w="1305" w:type="dxa"/>
            <w:vAlign w:val="center"/>
          </w:tcPr>
          <w:p w:rsidR="00F20F8E" w:rsidRDefault="00F20F8E" w:rsidP="00F20F8E">
            <w:pPr>
              <w:jc w:val="center"/>
            </w:pPr>
            <w:r w:rsidRPr="00D52C8F">
              <w:rPr>
                <w:rFonts w:ascii="Times New Roman" w:hAnsi="Times New Roman" w:cs="Times New Roman"/>
                <w:sz w:val="24"/>
                <w:szCs w:val="20"/>
                <w:lang w:val="ru-RU"/>
              </w:rPr>
              <w:t>󠇂</w:t>
            </w:r>
          </w:p>
        </w:tc>
      </w:tr>
    </w:tbl>
    <w:p w:rsidR="00D76F12" w:rsidRPr="00F20F8E" w:rsidRDefault="00D76F12" w:rsidP="00D76F12">
      <w:pPr>
        <w:rPr>
          <w:rFonts w:ascii="Cambria" w:hAnsi="Cambria" w:cstheme="minorHAnsi"/>
          <w:sz w:val="24"/>
          <w:szCs w:val="24"/>
        </w:rPr>
      </w:pPr>
    </w:p>
    <w:p w:rsidR="00D76F12" w:rsidRPr="00F20F8E" w:rsidRDefault="00D76F12" w:rsidP="00F20F8E">
      <w:pPr>
        <w:spacing w:after="120"/>
        <w:rPr>
          <w:rFonts w:ascii="Cambria" w:hAnsi="Cambria" w:cstheme="minorHAnsi"/>
          <w:b/>
          <w:caps/>
          <w:color w:val="0070C0"/>
          <w:sz w:val="24"/>
          <w:szCs w:val="24"/>
        </w:rPr>
      </w:pPr>
      <w:r w:rsidRPr="00F20F8E">
        <w:rPr>
          <w:rFonts w:ascii="Cambria" w:hAnsi="Cambria" w:cstheme="minorHAnsi"/>
          <w:b/>
          <w:caps/>
          <w:color w:val="0070C0"/>
          <w:sz w:val="24"/>
          <w:szCs w:val="24"/>
        </w:rPr>
        <w:t>Блок 5. Другое</w:t>
      </w:r>
    </w:p>
    <w:p w:rsidR="00F20F8E" w:rsidRPr="00F20F8E" w:rsidRDefault="00D76F12" w:rsidP="00F20F8E">
      <w:pPr>
        <w:pStyle w:val="a3"/>
        <w:numPr>
          <w:ilvl w:val="0"/>
          <w:numId w:val="9"/>
        </w:numPr>
        <w:rPr>
          <w:rFonts w:ascii="Cambria" w:hAnsi="Cambria" w:cstheme="minorHAnsi"/>
          <w:b/>
          <w:sz w:val="24"/>
          <w:szCs w:val="24"/>
        </w:rPr>
      </w:pPr>
      <w:proofErr w:type="spellStart"/>
      <w:r w:rsidRPr="00F20F8E">
        <w:rPr>
          <w:rFonts w:ascii="Cambria" w:hAnsi="Cambria" w:cstheme="minorHAnsi"/>
          <w:b/>
          <w:sz w:val="24"/>
          <w:szCs w:val="24"/>
        </w:rPr>
        <w:t>Ваши</w:t>
      </w:r>
      <w:proofErr w:type="spellEnd"/>
      <w:r w:rsidRPr="00F20F8E">
        <w:rPr>
          <w:rFonts w:ascii="Cambria" w:hAnsi="Cambria" w:cstheme="minorHAnsi"/>
          <w:b/>
          <w:sz w:val="24"/>
          <w:szCs w:val="24"/>
        </w:rPr>
        <w:t xml:space="preserve"> пожелания, предложения, вопросы </w:t>
      </w:r>
    </w:p>
    <w:p w:rsidR="00F20F8E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 w:rsidRPr="00D33D79">
        <w:rPr>
          <w:rFonts w:ascii="Cambria" w:hAnsi="Cambria" w:cstheme="minorHAnsi"/>
          <w:sz w:val="24"/>
          <w:szCs w:val="24"/>
        </w:rPr>
        <w:t>________________________________________________________________________________________</w:t>
      </w:r>
      <w:r>
        <w:rPr>
          <w:rFonts w:ascii="Cambria" w:hAnsi="Cambria" w:cstheme="minorHAnsi"/>
          <w:sz w:val="24"/>
          <w:szCs w:val="24"/>
        </w:rPr>
        <w:t>___________</w:t>
      </w:r>
    </w:p>
    <w:p w:rsidR="00F20F8E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F20F8E" w:rsidRPr="00D33D79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F20F8E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 w:rsidRPr="00D33D79">
        <w:rPr>
          <w:rFonts w:ascii="Cambria" w:hAnsi="Cambria" w:cstheme="minorHAnsi"/>
          <w:sz w:val="24"/>
          <w:szCs w:val="24"/>
        </w:rPr>
        <w:t>________________________________________________________________________________________</w:t>
      </w:r>
      <w:r>
        <w:rPr>
          <w:rFonts w:ascii="Cambria" w:hAnsi="Cambria" w:cstheme="minorHAnsi"/>
          <w:sz w:val="24"/>
          <w:szCs w:val="24"/>
        </w:rPr>
        <w:t>___________</w:t>
      </w:r>
    </w:p>
    <w:p w:rsidR="00F20F8E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F20F8E" w:rsidRPr="00D33D79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___________________________________________________________________________________________________</w:t>
      </w:r>
    </w:p>
    <w:p w:rsidR="00F20F8E" w:rsidRDefault="00F20F8E" w:rsidP="00F20F8E">
      <w:pPr>
        <w:spacing w:after="120" w:line="240" w:lineRule="auto"/>
        <w:ind w:left="426"/>
        <w:rPr>
          <w:rFonts w:ascii="Cambria" w:hAnsi="Cambria" w:cstheme="minorHAnsi"/>
          <w:sz w:val="24"/>
          <w:szCs w:val="24"/>
        </w:rPr>
      </w:pPr>
    </w:p>
    <w:p w:rsidR="00F20F8E" w:rsidRDefault="00F20F8E" w:rsidP="001623CB">
      <w:pPr>
        <w:rPr>
          <w:rFonts w:ascii="Cambria" w:hAnsi="Cambria" w:cstheme="minorHAnsi"/>
          <w:sz w:val="24"/>
          <w:szCs w:val="24"/>
        </w:rPr>
      </w:pPr>
    </w:p>
    <w:p w:rsidR="00F20F8E" w:rsidRDefault="00F20F8E" w:rsidP="001623CB">
      <w:pPr>
        <w:rPr>
          <w:rFonts w:ascii="Cambria" w:hAnsi="Cambria" w:cstheme="minorHAnsi"/>
          <w:sz w:val="24"/>
          <w:szCs w:val="24"/>
        </w:rPr>
      </w:pPr>
    </w:p>
    <w:p w:rsidR="00F20F8E" w:rsidRDefault="00F20F8E" w:rsidP="00F20F8E">
      <w:pPr>
        <w:spacing w:after="60"/>
        <w:rPr>
          <w:rFonts w:ascii="Cambria" w:hAnsi="Cambria"/>
        </w:rPr>
      </w:pPr>
    </w:p>
    <w:p w:rsidR="00F20F8E" w:rsidRDefault="00F20F8E" w:rsidP="00F20F8E">
      <w:pPr>
        <w:spacing w:after="60"/>
        <w:rPr>
          <w:rFonts w:ascii="Cambria" w:hAnsi="Cambria"/>
        </w:rPr>
      </w:pPr>
    </w:p>
    <w:p w:rsidR="00F20F8E" w:rsidRPr="00F20F8E" w:rsidRDefault="00F20F8E" w:rsidP="00F20F8E">
      <w:pPr>
        <w:spacing w:after="60"/>
        <w:jc w:val="center"/>
        <w:rPr>
          <w:rFonts w:ascii="Cambria" w:hAnsi="Cambria"/>
          <w:b/>
          <w:color w:val="2E74B5"/>
          <w:sz w:val="24"/>
        </w:rPr>
      </w:pPr>
      <w:r w:rsidRPr="00F20F8E">
        <w:rPr>
          <w:rFonts w:ascii="Cambria" w:hAnsi="Cambria"/>
          <w:b/>
          <w:color w:val="2E74B5"/>
          <w:sz w:val="24"/>
        </w:rPr>
        <w:t>БЛАГОДАРИМ ЗА ВАШЕ УЧАСТИЕ!</w:t>
      </w:r>
    </w:p>
    <w:sectPr w:rsidR="00F20F8E" w:rsidRPr="00F20F8E" w:rsidSect="007237D5">
      <w:footerReference w:type="default" r:id="rId8"/>
      <w:pgSz w:w="11906" w:h="16838"/>
      <w:pgMar w:top="1134" w:right="850" w:bottom="1134" w:left="1701" w:header="708" w:footer="39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9AB" w:rsidRDefault="00A029AB" w:rsidP="007237D5">
      <w:pPr>
        <w:spacing w:after="0" w:line="240" w:lineRule="auto"/>
      </w:pPr>
      <w:r>
        <w:separator/>
      </w:r>
    </w:p>
  </w:endnote>
  <w:endnote w:type="continuationSeparator" w:id="0">
    <w:p w:rsidR="00A029AB" w:rsidRDefault="00A029AB" w:rsidP="007237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7"/>
      <w:gridCol w:w="468"/>
    </w:tblGrid>
    <w:tr w:rsidR="007237D5" w:rsidTr="007237D5">
      <w:trPr>
        <w:jc w:val="right"/>
      </w:trPr>
      <w:tc>
        <w:tcPr>
          <w:tcW w:w="8887" w:type="dxa"/>
          <w:vAlign w:val="center"/>
        </w:tcPr>
        <w:p w:rsidR="007237D5" w:rsidRPr="004666AF" w:rsidRDefault="007237D5" w:rsidP="007237D5">
          <w:pPr>
            <w:pStyle w:val="ac"/>
            <w:jc w:val="right"/>
            <w:rPr>
              <w:rFonts w:ascii="Cambria" w:hAnsi="Cambria"/>
              <w:caps/>
              <w:sz w:val="18"/>
            </w:rPr>
          </w:pPr>
          <w:r>
            <w:rPr>
              <w:rFonts w:ascii="Cambria" w:hAnsi="Cambria"/>
              <w:caps/>
              <w:sz w:val="18"/>
            </w:rPr>
            <w:t>«дорогою добра»</w:t>
          </w:r>
        </w:p>
      </w:tc>
      <w:tc>
        <w:tcPr>
          <w:tcW w:w="468" w:type="dxa"/>
          <w:shd w:val="clear" w:color="auto" w:fill="2E74B5"/>
          <w:vAlign w:val="center"/>
        </w:tcPr>
        <w:p w:rsidR="007237D5" w:rsidRPr="007E5D0C" w:rsidRDefault="007237D5" w:rsidP="007237D5">
          <w:pPr>
            <w:pStyle w:val="ae"/>
            <w:tabs>
              <w:tab w:val="clear" w:pos="4677"/>
              <w:tab w:val="clear" w:pos="9355"/>
            </w:tabs>
            <w:jc w:val="center"/>
            <w:rPr>
              <w:rFonts w:ascii="Cambria" w:hAnsi="Cambria"/>
              <w:color w:val="FFFFFF"/>
            </w:rPr>
          </w:pPr>
          <w:r w:rsidRPr="007E5D0C">
            <w:rPr>
              <w:rFonts w:ascii="Cambria" w:hAnsi="Cambria"/>
              <w:color w:val="FFFFFF"/>
            </w:rPr>
            <w:fldChar w:fldCharType="begin"/>
          </w:r>
          <w:r w:rsidRPr="007E5D0C">
            <w:rPr>
              <w:rFonts w:ascii="Cambria" w:hAnsi="Cambria"/>
              <w:color w:val="FFFFFF"/>
            </w:rPr>
            <w:instrText>PAGE   \* MERGEFORMAT</w:instrText>
          </w:r>
          <w:r w:rsidRPr="007E5D0C">
            <w:rPr>
              <w:rFonts w:ascii="Cambria" w:hAnsi="Cambria"/>
              <w:color w:val="FFFFFF"/>
            </w:rPr>
            <w:fldChar w:fldCharType="separate"/>
          </w:r>
          <w:r w:rsidR="00F20F8E">
            <w:rPr>
              <w:rFonts w:ascii="Cambria" w:hAnsi="Cambria"/>
              <w:noProof/>
              <w:color w:val="FFFFFF"/>
            </w:rPr>
            <w:t>5</w:t>
          </w:r>
          <w:r w:rsidRPr="007E5D0C">
            <w:rPr>
              <w:rFonts w:ascii="Cambria" w:hAnsi="Cambria"/>
              <w:color w:val="FFFFFF"/>
            </w:rPr>
            <w:fldChar w:fldCharType="end"/>
          </w:r>
        </w:p>
      </w:tc>
    </w:tr>
  </w:tbl>
  <w:p w:rsidR="007237D5" w:rsidRPr="007237D5" w:rsidRDefault="007237D5">
    <w:pPr>
      <w:pStyle w:val="ae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9AB" w:rsidRDefault="00A029AB" w:rsidP="007237D5">
      <w:pPr>
        <w:spacing w:after="0" w:line="240" w:lineRule="auto"/>
      </w:pPr>
      <w:r>
        <w:separator/>
      </w:r>
    </w:p>
  </w:footnote>
  <w:footnote w:type="continuationSeparator" w:id="0">
    <w:p w:rsidR="00A029AB" w:rsidRDefault="00A029AB" w:rsidP="007237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00ACD"/>
    <w:multiLevelType w:val="multilevel"/>
    <w:tmpl w:val="32E031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7D971C4"/>
    <w:multiLevelType w:val="hybridMultilevel"/>
    <w:tmpl w:val="86A4C2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662C96"/>
    <w:multiLevelType w:val="multilevel"/>
    <w:tmpl w:val="4BD803DC"/>
    <w:lvl w:ilvl="0">
      <w:start w:val="2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444B3302"/>
    <w:multiLevelType w:val="hybridMultilevel"/>
    <w:tmpl w:val="7E723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A3874"/>
    <w:multiLevelType w:val="hybridMultilevel"/>
    <w:tmpl w:val="C742EAD4"/>
    <w:lvl w:ilvl="0" w:tplc="1CCE8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873452"/>
    <w:multiLevelType w:val="hybridMultilevel"/>
    <w:tmpl w:val="B64AB380"/>
    <w:lvl w:ilvl="0" w:tplc="A3D4A052">
      <w:start w:val="1"/>
      <w:numFmt w:val="decimal"/>
      <w:lvlText w:val="%1.3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B1272"/>
    <w:multiLevelType w:val="hybridMultilevel"/>
    <w:tmpl w:val="BFA8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B469D"/>
    <w:multiLevelType w:val="hybridMultilevel"/>
    <w:tmpl w:val="75E65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B0864"/>
    <w:multiLevelType w:val="multilevel"/>
    <w:tmpl w:val="1AC455C6"/>
    <w:lvl w:ilvl="0">
      <w:start w:val="3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5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tLAwsjQ1MTEzMTZX0lEKTi0uzszPAykwrgUAlUdlRywAAAA="/>
  </w:docVars>
  <w:rsids>
    <w:rsidRoot w:val="001623CB"/>
    <w:rsid w:val="000117A4"/>
    <w:rsid w:val="00035A18"/>
    <w:rsid w:val="00052C52"/>
    <w:rsid w:val="00062BAC"/>
    <w:rsid w:val="00063386"/>
    <w:rsid w:val="00066F79"/>
    <w:rsid w:val="00070147"/>
    <w:rsid w:val="00073335"/>
    <w:rsid w:val="000801BF"/>
    <w:rsid w:val="000B6EF8"/>
    <w:rsid w:val="000C6947"/>
    <w:rsid w:val="000E0B44"/>
    <w:rsid w:val="000E164A"/>
    <w:rsid w:val="000E4520"/>
    <w:rsid w:val="000F18A6"/>
    <w:rsid w:val="0010327C"/>
    <w:rsid w:val="001115E9"/>
    <w:rsid w:val="00123AD3"/>
    <w:rsid w:val="0012796E"/>
    <w:rsid w:val="00130687"/>
    <w:rsid w:val="00130C0B"/>
    <w:rsid w:val="00147D73"/>
    <w:rsid w:val="001623CB"/>
    <w:rsid w:val="00170226"/>
    <w:rsid w:val="00175BCE"/>
    <w:rsid w:val="0019206E"/>
    <w:rsid w:val="00196F21"/>
    <w:rsid w:val="001A4B2E"/>
    <w:rsid w:val="001B1B18"/>
    <w:rsid w:val="001B3045"/>
    <w:rsid w:val="001D4705"/>
    <w:rsid w:val="001D7E50"/>
    <w:rsid w:val="00220E10"/>
    <w:rsid w:val="00227A38"/>
    <w:rsid w:val="00242EFC"/>
    <w:rsid w:val="00246AF4"/>
    <w:rsid w:val="002747DF"/>
    <w:rsid w:val="002B0DFC"/>
    <w:rsid w:val="002D1EFF"/>
    <w:rsid w:val="002E48EA"/>
    <w:rsid w:val="002F213F"/>
    <w:rsid w:val="002F665D"/>
    <w:rsid w:val="0030714C"/>
    <w:rsid w:val="00321B2F"/>
    <w:rsid w:val="00325B13"/>
    <w:rsid w:val="00333646"/>
    <w:rsid w:val="00391B79"/>
    <w:rsid w:val="00396B1A"/>
    <w:rsid w:val="003977C2"/>
    <w:rsid w:val="003B2FD5"/>
    <w:rsid w:val="003B488D"/>
    <w:rsid w:val="003C68CF"/>
    <w:rsid w:val="003C74DC"/>
    <w:rsid w:val="003D62EF"/>
    <w:rsid w:val="003E44C1"/>
    <w:rsid w:val="004124C9"/>
    <w:rsid w:val="00460FFB"/>
    <w:rsid w:val="00462A4E"/>
    <w:rsid w:val="00472C6B"/>
    <w:rsid w:val="004842B4"/>
    <w:rsid w:val="00490488"/>
    <w:rsid w:val="004A1DD5"/>
    <w:rsid w:val="004A568C"/>
    <w:rsid w:val="004A79B8"/>
    <w:rsid w:val="004C4BC4"/>
    <w:rsid w:val="004D16C5"/>
    <w:rsid w:val="004D4BD6"/>
    <w:rsid w:val="004E775B"/>
    <w:rsid w:val="004E7A76"/>
    <w:rsid w:val="004E7EE1"/>
    <w:rsid w:val="004F352B"/>
    <w:rsid w:val="00504069"/>
    <w:rsid w:val="00530E17"/>
    <w:rsid w:val="00554A15"/>
    <w:rsid w:val="005849B2"/>
    <w:rsid w:val="00594E35"/>
    <w:rsid w:val="005C420A"/>
    <w:rsid w:val="006115D9"/>
    <w:rsid w:val="00611BAE"/>
    <w:rsid w:val="00622484"/>
    <w:rsid w:val="006553B1"/>
    <w:rsid w:val="006B6202"/>
    <w:rsid w:val="006C537D"/>
    <w:rsid w:val="006C544B"/>
    <w:rsid w:val="006C6CEA"/>
    <w:rsid w:val="006D37B2"/>
    <w:rsid w:val="006D5506"/>
    <w:rsid w:val="006F2B99"/>
    <w:rsid w:val="00720E69"/>
    <w:rsid w:val="007237D5"/>
    <w:rsid w:val="007547BA"/>
    <w:rsid w:val="007661EC"/>
    <w:rsid w:val="00771A48"/>
    <w:rsid w:val="00786132"/>
    <w:rsid w:val="00787903"/>
    <w:rsid w:val="00792A92"/>
    <w:rsid w:val="007B0217"/>
    <w:rsid w:val="007E0396"/>
    <w:rsid w:val="007F4EE4"/>
    <w:rsid w:val="007F549D"/>
    <w:rsid w:val="007F5D7D"/>
    <w:rsid w:val="00803DD7"/>
    <w:rsid w:val="00805FC4"/>
    <w:rsid w:val="00815EFD"/>
    <w:rsid w:val="00820088"/>
    <w:rsid w:val="00821D06"/>
    <w:rsid w:val="00824B09"/>
    <w:rsid w:val="00833389"/>
    <w:rsid w:val="008355D9"/>
    <w:rsid w:val="00843B5C"/>
    <w:rsid w:val="00892204"/>
    <w:rsid w:val="008B281A"/>
    <w:rsid w:val="008C10B8"/>
    <w:rsid w:val="008C3E37"/>
    <w:rsid w:val="008D25EB"/>
    <w:rsid w:val="008E0D3D"/>
    <w:rsid w:val="008E6087"/>
    <w:rsid w:val="00903D17"/>
    <w:rsid w:val="00906886"/>
    <w:rsid w:val="00935F54"/>
    <w:rsid w:val="009427F1"/>
    <w:rsid w:val="00952869"/>
    <w:rsid w:val="00974AEA"/>
    <w:rsid w:val="00983839"/>
    <w:rsid w:val="009921A8"/>
    <w:rsid w:val="009A04F1"/>
    <w:rsid w:val="009B314A"/>
    <w:rsid w:val="009B7897"/>
    <w:rsid w:val="009C4C82"/>
    <w:rsid w:val="009D04E5"/>
    <w:rsid w:val="009E159E"/>
    <w:rsid w:val="009E2245"/>
    <w:rsid w:val="009E580A"/>
    <w:rsid w:val="009F21AA"/>
    <w:rsid w:val="009F5F9B"/>
    <w:rsid w:val="00A029AB"/>
    <w:rsid w:val="00A06EDE"/>
    <w:rsid w:val="00A37147"/>
    <w:rsid w:val="00A379D2"/>
    <w:rsid w:val="00A44303"/>
    <w:rsid w:val="00A50239"/>
    <w:rsid w:val="00A53F9C"/>
    <w:rsid w:val="00A623EB"/>
    <w:rsid w:val="00A90A5D"/>
    <w:rsid w:val="00AA7458"/>
    <w:rsid w:val="00AA76E6"/>
    <w:rsid w:val="00AB140A"/>
    <w:rsid w:val="00AB4C09"/>
    <w:rsid w:val="00AE0491"/>
    <w:rsid w:val="00AE2C0A"/>
    <w:rsid w:val="00AF0DF6"/>
    <w:rsid w:val="00B00E54"/>
    <w:rsid w:val="00B13720"/>
    <w:rsid w:val="00B15512"/>
    <w:rsid w:val="00B15BBB"/>
    <w:rsid w:val="00B27B62"/>
    <w:rsid w:val="00B4081C"/>
    <w:rsid w:val="00B4360E"/>
    <w:rsid w:val="00B44677"/>
    <w:rsid w:val="00B625ED"/>
    <w:rsid w:val="00B6434E"/>
    <w:rsid w:val="00B801E3"/>
    <w:rsid w:val="00B90507"/>
    <w:rsid w:val="00BA1022"/>
    <w:rsid w:val="00BA2C47"/>
    <w:rsid w:val="00BA5F9E"/>
    <w:rsid w:val="00BA6184"/>
    <w:rsid w:val="00BF4D4C"/>
    <w:rsid w:val="00C01270"/>
    <w:rsid w:val="00C3164D"/>
    <w:rsid w:val="00C51717"/>
    <w:rsid w:val="00C71448"/>
    <w:rsid w:val="00C90BC4"/>
    <w:rsid w:val="00CA58E3"/>
    <w:rsid w:val="00CA5940"/>
    <w:rsid w:val="00CC198E"/>
    <w:rsid w:val="00CF457F"/>
    <w:rsid w:val="00CF7CB4"/>
    <w:rsid w:val="00D11899"/>
    <w:rsid w:val="00D33D79"/>
    <w:rsid w:val="00D52455"/>
    <w:rsid w:val="00D606B3"/>
    <w:rsid w:val="00D70F79"/>
    <w:rsid w:val="00D7682D"/>
    <w:rsid w:val="00D76F12"/>
    <w:rsid w:val="00D828B0"/>
    <w:rsid w:val="00D945D9"/>
    <w:rsid w:val="00D97C21"/>
    <w:rsid w:val="00DA316B"/>
    <w:rsid w:val="00DE4F52"/>
    <w:rsid w:val="00E95723"/>
    <w:rsid w:val="00EA1FEF"/>
    <w:rsid w:val="00EA2E55"/>
    <w:rsid w:val="00EA557C"/>
    <w:rsid w:val="00EA5B10"/>
    <w:rsid w:val="00EB1943"/>
    <w:rsid w:val="00EE026B"/>
    <w:rsid w:val="00EE2210"/>
    <w:rsid w:val="00F20F8E"/>
    <w:rsid w:val="00F22545"/>
    <w:rsid w:val="00F25A3F"/>
    <w:rsid w:val="00F340F9"/>
    <w:rsid w:val="00F423CB"/>
    <w:rsid w:val="00F54923"/>
    <w:rsid w:val="00F54CFC"/>
    <w:rsid w:val="00F56CB3"/>
    <w:rsid w:val="00F612B5"/>
    <w:rsid w:val="00F615A1"/>
    <w:rsid w:val="00F73A00"/>
    <w:rsid w:val="00F7671F"/>
    <w:rsid w:val="00F94FC5"/>
    <w:rsid w:val="00FA07CD"/>
    <w:rsid w:val="00FA0F81"/>
    <w:rsid w:val="00FA749D"/>
    <w:rsid w:val="00FC1C11"/>
    <w:rsid w:val="00FC31FE"/>
    <w:rsid w:val="00FE0187"/>
    <w:rsid w:val="00FE5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E330CE"/>
  <w15:docId w15:val="{979EEA5E-CDFB-4C4B-A117-48C5E3DA6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551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4E35"/>
    <w:pPr>
      <w:spacing w:after="160" w:line="259" w:lineRule="auto"/>
      <w:ind w:left="720"/>
      <w:contextualSpacing/>
    </w:pPr>
    <w:rPr>
      <w:lang w:val="en-US"/>
    </w:rPr>
  </w:style>
  <w:style w:type="character" w:styleId="a4">
    <w:name w:val="annotation reference"/>
    <w:basedOn w:val="a0"/>
    <w:uiPriority w:val="99"/>
    <w:semiHidden/>
    <w:unhideWhenUsed/>
    <w:rsid w:val="00594E35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594E35"/>
    <w:pPr>
      <w:spacing w:after="160" w:line="240" w:lineRule="auto"/>
    </w:pPr>
    <w:rPr>
      <w:sz w:val="20"/>
      <w:szCs w:val="20"/>
      <w:lang w:val="en-US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594E35"/>
    <w:rPr>
      <w:sz w:val="20"/>
      <w:szCs w:val="20"/>
      <w:lang w:val="en-US"/>
    </w:rPr>
  </w:style>
  <w:style w:type="paragraph" w:styleId="a7">
    <w:name w:val="Balloon Text"/>
    <w:basedOn w:val="a"/>
    <w:link w:val="a8"/>
    <w:uiPriority w:val="99"/>
    <w:semiHidden/>
    <w:unhideWhenUsed/>
    <w:rsid w:val="00594E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594E35"/>
    <w:rPr>
      <w:rFonts w:ascii="Segoe UI" w:hAnsi="Segoe UI" w:cs="Segoe UI"/>
      <w:sz w:val="18"/>
      <w:szCs w:val="18"/>
    </w:rPr>
  </w:style>
  <w:style w:type="table" w:styleId="a9">
    <w:name w:val="Table Grid"/>
    <w:basedOn w:val="a1"/>
    <w:uiPriority w:val="39"/>
    <w:rsid w:val="006C6CE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annotation subject"/>
    <w:basedOn w:val="a5"/>
    <w:next w:val="a5"/>
    <w:link w:val="ab"/>
    <w:uiPriority w:val="99"/>
    <w:semiHidden/>
    <w:unhideWhenUsed/>
    <w:rsid w:val="00B801E3"/>
    <w:pPr>
      <w:spacing w:after="200"/>
    </w:pPr>
    <w:rPr>
      <w:b/>
      <w:bCs/>
      <w:lang w:val="ru-RU"/>
    </w:rPr>
  </w:style>
  <w:style w:type="character" w:customStyle="1" w:styleId="ab">
    <w:name w:val="Тема примечания Знак"/>
    <w:basedOn w:val="a6"/>
    <w:link w:val="aa"/>
    <w:uiPriority w:val="99"/>
    <w:semiHidden/>
    <w:rsid w:val="00B801E3"/>
    <w:rPr>
      <w:b/>
      <w:bCs/>
      <w:sz w:val="20"/>
      <w:szCs w:val="20"/>
      <w:lang w:val="en-US"/>
    </w:rPr>
  </w:style>
  <w:style w:type="paragraph" w:styleId="ac">
    <w:name w:val="header"/>
    <w:basedOn w:val="a"/>
    <w:link w:val="ad"/>
    <w:uiPriority w:val="99"/>
    <w:unhideWhenUsed/>
    <w:rsid w:val="007237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7237D5"/>
  </w:style>
  <w:style w:type="paragraph" w:styleId="ae">
    <w:name w:val="footer"/>
    <w:basedOn w:val="a"/>
    <w:link w:val="af"/>
    <w:uiPriority w:val="99"/>
    <w:unhideWhenUsed/>
    <w:rsid w:val="007237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7237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4681E-548F-40E4-94C0-362177DF5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919</Words>
  <Characters>6024</Characters>
  <Application>Microsoft Office Word</Application>
  <DocSecurity>0</DocSecurity>
  <Lines>97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ralsib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ik</dc:creator>
  <cp:lastModifiedBy>Елена Озерова</cp:lastModifiedBy>
  <cp:revision>3</cp:revision>
  <dcterms:created xsi:type="dcterms:W3CDTF">2020-10-16T19:23:00Z</dcterms:created>
  <dcterms:modified xsi:type="dcterms:W3CDTF">2020-10-16T20:13:00Z</dcterms:modified>
</cp:coreProperties>
</file>